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Draw a rough sketch of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 rough sketch of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Predict the end behavior of each polynomial function, then check your prediction using technology.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w:r>
        <w:t xml:space="preserve">Which term can be added to the polynomial express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make it into a 10th degree polynomial?​​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The graphs of each ar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30" cy="2505900"/>
            <wp:effectExtent b="0" l="0" r="0" t="0"/>
            <wp:docPr descr="Coordinate plane, x, negative 5 to 9 by 1, y, negative 25 to 10 by 5. Parabola, solid, through negative 1 comma 0 &amp; 6 comma 0, minimum at 2 point 5 comma negative 12 point 2 5. Dotted parabola, same x-intercepts, minimum at 2 point 5 comma negative 24 point 5." title="" id="22" name="Picture"/>
            <a:graphic>
              <a:graphicData uri="http://schemas.openxmlformats.org/drawingml/2006/picture">
                <pic:pic>
                  <pic:nvPicPr>
                    <pic:cNvPr descr="/app/tmp/embedder-1671001433.79208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30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ich graph represents which polynomial function? Explain how you know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true statements about the polynomi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17" cy="2505087"/>
            <wp:effectExtent b="0" l="0" r="0" t="0"/>
            <wp:docPr descr="polynomial function graphed. x intercepts = about -2 point 6 and 2 point 6. y intercept = 3. f of f decreases as x increases. " title="" id="25" name="Picture"/>
            <a:graphic>
              <a:graphicData uri="http://schemas.openxmlformats.org/drawingml/2006/picture">
                <pic:pic>
                  <pic:nvPicPr>
                    <pic:cNvPr descr="/app/tmp/embedder-1671001433.8925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25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degree of the polynomial is even.</w:t>
      </w:r>
    </w:p>
    <w:p>
      <w:pPr>
        <w:numPr>
          <w:ilvl w:val="1"/>
          <w:numId w:val="1005"/>
        </w:numPr>
      </w:pPr>
      <w:r>
        <w:t xml:space="preserve">The degree of the polynomial is odd.</w:t>
      </w:r>
    </w:p>
    <w:p>
      <w:pPr>
        <w:numPr>
          <w:ilvl w:val="1"/>
          <w:numId w:val="1005"/>
        </w:numPr>
      </w:pPr>
      <w:r>
        <w:t xml:space="preserve">The leading coefficient is positive.</w:t>
      </w:r>
    </w:p>
    <w:p>
      <w:pPr>
        <w:numPr>
          <w:ilvl w:val="1"/>
          <w:numId w:val="1005"/>
        </w:numPr>
      </w:pPr>
      <w:r>
        <w:t xml:space="preserve">The leading coefficient is negative.</w:t>
      </w:r>
    </w:p>
    <w:p>
      <w:pPr>
        <w:numPr>
          <w:ilvl w:val="1"/>
          <w:numId w:val="1005"/>
        </w:numPr>
      </w:pPr>
      <w:r>
        <w:t xml:space="preserve">The constant term of the polynomial is positive.</w:t>
      </w:r>
    </w:p>
    <w:p>
      <w:pPr>
        <w:numPr>
          <w:ilvl w:val="1"/>
          <w:numId w:val="1005"/>
        </w:numPr>
      </w:pPr>
      <w:r>
        <w:t xml:space="preserve">The constant term of the polynomial is negative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4Z</dcterms:created>
  <dcterms:modified xsi:type="dcterms:W3CDTF">2022-12-14T0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4zHxU8PT2pmqV/+IbqCyouSb0tP5VA9i/XVji+ZXzlKnZGebTFYGx+BmGp4sZjE8YwOzm1yFtzpTImTLFmIQ==</vt:lpwstr>
  </property>
</Properties>
</file>